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657B" w:rsidRDefault="00D8657B" w:rsidP="00D8657B">
      <w:pPr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  <w:lang w:val="id-ID" w:eastAsia="id-ID"/>
        </w:rPr>
      </w:pPr>
      <w:r w:rsidRPr="00C8372C">
        <w:rPr>
          <w:rFonts w:ascii="Times New Roman" w:eastAsia="Times New Roman" w:hAnsi="Times New Roman"/>
          <w:b/>
          <w:color w:val="000000"/>
          <w:sz w:val="24"/>
          <w:szCs w:val="24"/>
          <w:lang w:val="id-ID" w:eastAsia="id-ID"/>
        </w:rPr>
        <w:t xml:space="preserve">Student’ Writing Score in Mastering Cohesive Devices </w:t>
      </w:r>
    </w:p>
    <w:p w:rsidR="00D8657B" w:rsidRDefault="00D8657B" w:rsidP="00D8657B">
      <w:pPr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  <w:lang w:val="id-ID" w:eastAsia="id-ID"/>
        </w:rPr>
      </w:pPr>
      <w:bookmarkStart w:id="0" w:name="_GoBack"/>
      <w:bookmarkEnd w:id="0"/>
      <w:r w:rsidRPr="00C8372C">
        <w:rPr>
          <w:rFonts w:ascii="Times New Roman" w:eastAsia="Times New Roman" w:hAnsi="Times New Roman"/>
          <w:b/>
          <w:color w:val="000000"/>
          <w:sz w:val="24"/>
          <w:szCs w:val="24"/>
          <w:lang w:val="id-ID" w:eastAsia="id-ID"/>
        </w:rPr>
        <w:t>After Implementing the Strategy</w:t>
      </w:r>
    </w:p>
    <w:p w:rsidR="00D8657B" w:rsidRPr="00C8372C" w:rsidRDefault="00D8657B" w:rsidP="00D8657B">
      <w:pPr>
        <w:spacing w:after="0" w:line="480" w:lineRule="auto"/>
        <w:ind w:left="1985" w:hanging="1276"/>
        <w:jc w:val="both"/>
        <w:rPr>
          <w:rFonts w:ascii="Times New Roman" w:eastAsia="Times New Roman" w:hAnsi="Times New Roman"/>
          <w:b/>
          <w:color w:val="000000"/>
          <w:sz w:val="24"/>
          <w:szCs w:val="24"/>
          <w:lang w:val="id-ID" w:eastAsia="id-ID"/>
        </w:rPr>
      </w:pPr>
    </w:p>
    <w:tbl>
      <w:tblPr>
        <w:tblStyle w:val="LightShading"/>
        <w:tblW w:w="0" w:type="auto"/>
        <w:jc w:val="center"/>
        <w:tblLook w:val="04A0" w:firstRow="1" w:lastRow="0" w:firstColumn="1" w:lastColumn="0" w:noHBand="0" w:noVBand="1"/>
      </w:tblPr>
      <w:tblGrid>
        <w:gridCol w:w="1242"/>
        <w:gridCol w:w="1242"/>
        <w:gridCol w:w="2018"/>
      </w:tblGrid>
      <w:tr w:rsidR="00D8657B" w:rsidTr="00D404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:rsidR="00D8657B" w:rsidRDefault="00D8657B" w:rsidP="00D404A5">
            <w:pPr>
              <w:spacing w:line="276" w:lineRule="auto"/>
              <w:jc w:val="center"/>
              <w:rPr>
                <w:rFonts w:ascii="Times New Roman" w:hAnsi="Times New Roman"/>
                <w:b w:val="0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o.</w:t>
            </w:r>
          </w:p>
        </w:tc>
        <w:tc>
          <w:tcPr>
            <w:tcW w:w="1242" w:type="dxa"/>
          </w:tcPr>
          <w:p w:rsidR="00D8657B" w:rsidRDefault="00D8657B" w:rsidP="00D404A5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4"/>
              </w:rPr>
            </w:pPr>
            <w:r>
              <w:rPr>
                <w:rFonts w:ascii="Times New Roman" w:hAnsi="Times New Roman"/>
                <w:sz w:val="24"/>
              </w:rPr>
              <w:br w:type="page"/>
              <w:t>Students’ Number</w:t>
            </w:r>
          </w:p>
        </w:tc>
        <w:tc>
          <w:tcPr>
            <w:tcW w:w="2018" w:type="dxa"/>
            <w:vAlign w:val="center"/>
          </w:tcPr>
          <w:p w:rsidR="00D8657B" w:rsidRDefault="00D8657B" w:rsidP="00D404A5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core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5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96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2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96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9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96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4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1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96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5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2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96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6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5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96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7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7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94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8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0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92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9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0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92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0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3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90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9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88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2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6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88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3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86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4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30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>
              <w:rPr>
                <w:rFonts w:ascii="Times New Roman" w:eastAsia="Times New Roman" w:hAnsi="Times New Roman"/>
                <w:color w:val="000000"/>
                <w:lang w:eastAsia="id-ID"/>
              </w:rPr>
              <w:t>86</w:t>
            </w: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 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5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7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84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6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82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7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1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82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8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7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80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9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8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80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0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8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78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1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5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78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2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6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78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8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78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4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3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76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5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70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6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4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68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7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14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68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8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6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60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D8657B" w:rsidRPr="00DD50EF" w:rsidRDefault="00D8657B" w:rsidP="00D404A5">
            <w:pPr>
              <w:spacing w:line="276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DD50EF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9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.</w:t>
            </w:r>
          </w:p>
        </w:tc>
        <w:tc>
          <w:tcPr>
            <w:tcW w:w="1242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24</w:t>
            </w:r>
          </w:p>
        </w:tc>
        <w:tc>
          <w:tcPr>
            <w:tcW w:w="2018" w:type="dxa"/>
          </w:tcPr>
          <w:p w:rsidR="00D8657B" w:rsidRPr="00AB7E78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color w:val="000000"/>
                <w:lang w:eastAsia="id-ID"/>
              </w:rPr>
            </w:pPr>
            <w:r w:rsidRPr="00AB7E78">
              <w:rPr>
                <w:rFonts w:ascii="Times New Roman" w:eastAsia="Times New Roman" w:hAnsi="Times New Roman"/>
                <w:color w:val="000000"/>
                <w:lang w:eastAsia="id-ID"/>
              </w:rPr>
              <w:t>60</w:t>
            </w:r>
          </w:p>
        </w:tc>
      </w:tr>
      <w:tr w:rsidR="00D8657B" w:rsidTr="00D404A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4" w:type="dxa"/>
            <w:gridSpan w:val="2"/>
          </w:tcPr>
          <w:p w:rsidR="00D8657B" w:rsidRDefault="00D8657B" w:rsidP="00D404A5">
            <w:pPr>
              <w:spacing w:line="276" w:lineRule="auto"/>
              <w:jc w:val="center"/>
              <w:rPr>
                <w:rFonts w:ascii="Times New Roman" w:hAnsi="Times New Roman"/>
                <w:b w:val="0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Total</w:t>
            </w:r>
          </w:p>
        </w:tc>
        <w:tc>
          <w:tcPr>
            <w:tcW w:w="2018" w:type="dxa"/>
          </w:tcPr>
          <w:p w:rsidR="00D8657B" w:rsidRPr="00C85ACB" w:rsidRDefault="00D8657B" w:rsidP="00D404A5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b/>
                <w:color w:val="000000"/>
                <w:lang w:eastAsia="id-ID"/>
              </w:rPr>
            </w:pPr>
            <w:r w:rsidRPr="00C85ACB">
              <w:rPr>
                <w:rFonts w:ascii="Times New Roman" w:eastAsia="Times New Roman" w:hAnsi="Times New Roman"/>
                <w:b/>
                <w:color w:val="000000"/>
                <w:lang w:eastAsia="id-ID"/>
              </w:rPr>
              <w:t>2414</w:t>
            </w:r>
          </w:p>
        </w:tc>
      </w:tr>
      <w:tr w:rsidR="00D8657B" w:rsidTr="00D404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4" w:type="dxa"/>
            <w:gridSpan w:val="2"/>
          </w:tcPr>
          <w:p w:rsidR="00D8657B" w:rsidRDefault="00D8657B" w:rsidP="00D404A5">
            <w:pPr>
              <w:spacing w:line="276" w:lineRule="auto"/>
              <w:jc w:val="center"/>
              <w:rPr>
                <w:rFonts w:ascii="Times New Roman" w:hAnsi="Times New Roman"/>
                <w:b w:val="0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Mean</w:t>
            </w:r>
          </w:p>
        </w:tc>
        <w:tc>
          <w:tcPr>
            <w:tcW w:w="2018" w:type="dxa"/>
          </w:tcPr>
          <w:p w:rsidR="00D8657B" w:rsidRPr="00C85ACB" w:rsidRDefault="00D8657B" w:rsidP="00D404A5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b/>
                <w:color w:val="000000"/>
                <w:lang w:eastAsia="id-ID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lang w:eastAsia="id-ID"/>
              </w:rPr>
              <w:t>83</w:t>
            </w:r>
            <w:r>
              <w:rPr>
                <w:rFonts w:ascii="Times New Roman" w:eastAsia="Times New Roman" w:hAnsi="Times New Roman"/>
                <w:b/>
                <w:color w:val="000000"/>
                <w:lang w:val="id-ID" w:eastAsia="id-ID"/>
              </w:rPr>
              <w:t>.</w:t>
            </w:r>
            <w:r w:rsidRPr="00C85ACB">
              <w:rPr>
                <w:rFonts w:ascii="Times New Roman" w:eastAsia="Times New Roman" w:hAnsi="Times New Roman"/>
                <w:b/>
                <w:color w:val="000000"/>
                <w:lang w:eastAsia="id-ID"/>
              </w:rPr>
              <w:t>24</w:t>
            </w:r>
          </w:p>
        </w:tc>
      </w:tr>
    </w:tbl>
    <w:p w:rsidR="00682780" w:rsidRDefault="00682780"/>
    <w:sectPr w:rsidR="006827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TM0tTQ3MTc0tDRS0lEKTi0uzszPAykwrAUA9q2GLiwAAAA="/>
  </w:docVars>
  <w:rsids>
    <w:rsidRoot w:val="00D8657B"/>
    <w:rsid w:val="000160BA"/>
    <w:rsid w:val="00063653"/>
    <w:rsid w:val="00077501"/>
    <w:rsid w:val="00080112"/>
    <w:rsid w:val="00085F76"/>
    <w:rsid w:val="000917A8"/>
    <w:rsid w:val="00130A32"/>
    <w:rsid w:val="00132022"/>
    <w:rsid w:val="001C14F6"/>
    <w:rsid w:val="001F3BF4"/>
    <w:rsid w:val="002013C2"/>
    <w:rsid w:val="00215083"/>
    <w:rsid w:val="002611C0"/>
    <w:rsid w:val="002E527C"/>
    <w:rsid w:val="00341F93"/>
    <w:rsid w:val="00354359"/>
    <w:rsid w:val="003553DF"/>
    <w:rsid w:val="003864CD"/>
    <w:rsid w:val="003900B0"/>
    <w:rsid w:val="003A165B"/>
    <w:rsid w:val="003D1785"/>
    <w:rsid w:val="003D71DF"/>
    <w:rsid w:val="003F2E03"/>
    <w:rsid w:val="00401AB8"/>
    <w:rsid w:val="004073F5"/>
    <w:rsid w:val="004170BE"/>
    <w:rsid w:val="004247F4"/>
    <w:rsid w:val="00430BE9"/>
    <w:rsid w:val="004418EF"/>
    <w:rsid w:val="00492EEC"/>
    <w:rsid w:val="004949AF"/>
    <w:rsid w:val="004A7215"/>
    <w:rsid w:val="004B7A1E"/>
    <w:rsid w:val="004F33C5"/>
    <w:rsid w:val="00536804"/>
    <w:rsid w:val="005515F2"/>
    <w:rsid w:val="005543B6"/>
    <w:rsid w:val="00570D33"/>
    <w:rsid w:val="00573473"/>
    <w:rsid w:val="00581B0E"/>
    <w:rsid w:val="005D389B"/>
    <w:rsid w:val="006060EF"/>
    <w:rsid w:val="00610537"/>
    <w:rsid w:val="006314C5"/>
    <w:rsid w:val="00641DBB"/>
    <w:rsid w:val="0066273A"/>
    <w:rsid w:val="00671FA8"/>
    <w:rsid w:val="00682780"/>
    <w:rsid w:val="0068434A"/>
    <w:rsid w:val="00686E72"/>
    <w:rsid w:val="006B1AE2"/>
    <w:rsid w:val="006C2AAE"/>
    <w:rsid w:val="006C3274"/>
    <w:rsid w:val="007236A3"/>
    <w:rsid w:val="00726E8E"/>
    <w:rsid w:val="00781213"/>
    <w:rsid w:val="00795255"/>
    <w:rsid w:val="007B40F5"/>
    <w:rsid w:val="00843A9A"/>
    <w:rsid w:val="00847E6E"/>
    <w:rsid w:val="00851712"/>
    <w:rsid w:val="008729D4"/>
    <w:rsid w:val="00880A62"/>
    <w:rsid w:val="008820AB"/>
    <w:rsid w:val="00884A9E"/>
    <w:rsid w:val="00885A1A"/>
    <w:rsid w:val="008B5016"/>
    <w:rsid w:val="008D75BC"/>
    <w:rsid w:val="008F56F8"/>
    <w:rsid w:val="00907C8B"/>
    <w:rsid w:val="00915651"/>
    <w:rsid w:val="009B6DD7"/>
    <w:rsid w:val="00A1697C"/>
    <w:rsid w:val="00A227AC"/>
    <w:rsid w:val="00A737B1"/>
    <w:rsid w:val="00A873FC"/>
    <w:rsid w:val="00AC5154"/>
    <w:rsid w:val="00AE34C6"/>
    <w:rsid w:val="00B175D5"/>
    <w:rsid w:val="00B277EA"/>
    <w:rsid w:val="00B308E2"/>
    <w:rsid w:val="00B45F15"/>
    <w:rsid w:val="00B775DD"/>
    <w:rsid w:val="00B9215E"/>
    <w:rsid w:val="00B97E99"/>
    <w:rsid w:val="00BF29A1"/>
    <w:rsid w:val="00C03703"/>
    <w:rsid w:val="00C157EB"/>
    <w:rsid w:val="00C30AA3"/>
    <w:rsid w:val="00C46C3C"/>
    <w:rsid w:val="00CE2216"/>
    <w:rsid w:val="00D46F4B"/>
    <w:rsid w:val="00D8657B"/>
    <w:rsid w:val="00D977B7"/>
    <w:rsid w:val="00DC717C"/>
    <w:rsid w:val="00E01F00"/>
    <w:rsid w:val="00E05095"/>
    <w:rsid w:val="00E55717"/>
    <w:rsid w:val="00E63745"/>
    <w:rsid w:val="00EC5BD9"/>
    <w:rsid w:val="00ED1C09"/>
    <w:rsid w:val="00EE59C6"/>
    <w:rsid w:val="00EE6188"/>
    <w:rsid w:val="00F13847"/>
    <w:rsid w:val="00F22732"/>
    <w:rsid w:val="00F31D27"/>
    <w:rsid w:val="00F362BF"/>
    <w:rsid w:val="00F861F6"/>
    <w:rsid w:val="00F978F0"/>
    <w:rsid w:val="00FC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657B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D8657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657B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D8657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7</dc:creator>
  <cp:lastModifiedBy>Windows 7</cp:lastModifiedBy>
  <cp:revision>1</cp:revision>
  <dcterms:created xsi:type="dcterms:W3CDTF">2017-07-25T08:49:00Z</dcterms:created>
  <dcterms:modified xsi:type="dcterms:W3CDTF">2017-07-25T08:50:00Z</dcterms:modified>
</cp:coreProperties>
</file>